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P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4</w:t>
      </w:r>
      <w:r>
        <w:t xml:space="preserve"> </w:t>
      </w:r>
      <w:r>
        <w:t xml:space="preserve">พ.ย.</w:t>
      </w:r>
      <w:r>
        <w:t xml:space="preserve"> </w:t>
      </w:r>
      <w:r>
        <w:t xml:space="preserve">2565</w:t>
      </w:r>
    </w:p>
    <w:p>
      <w:pPr>
        <w:pStyle w:val="Date"/>
      </w:pPr>
      <w:r>
        <w:t xml:space="preserve">วันอังคารที่</w:t>
      </w:r>
      <w:r>
        <w:t xml:space="preserve"> </w:t>
      </w:r>
      <w:r>
        <w:t xml:space="preserve">29</w:t>
      </w:r>
      <w:r>
        <w:t xml:space="preserve"> </w:t>
      </w:r>
      <w:r>
        <w:t xml:space="preserve">พฤษจิกายน</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ที่ราบด้วยนะคะ โอเคค่ะวันนี้เราจะมาเริ่มเหรียญตัวมาตรฐาน โดยลงรายละเอียด เป็นมาตรฐานตัวแรกนะคะ ของเรา IE นะคะเราจะมาดูว่า มาตรฐาน เราจะเลือกตัวมาตรฐานที่ใกล้ตัวกับเรามากที่สุดในเอเชีย มันจะมีตัว มาตรฐานอะไรบ้างนะคะ ใช้ รหัสตัวเลขอะไรพร้อมตัวสัญลักษณ์ตัวอักษร แผนด้วยอะไรบ้างและบ่งบอกมีความหมายอะไรบ้างอีกนะคะ เราพูดไปแล้วนะคะว่าตัวเมื่อศาลไอ้นี่ก็จะเป็นการรวมตัวของวิศวกรนะคะของอเมริกานะคะเกี่ยวกับ วิศวกรไฟฟ้าแล้วก็วิศวกรอิเล็กทรอนิกส์ทำการร่วมมือกัน เกี่ยวกับการดำเนินการวิจัยพัฒนานะคะ การทำงานนะคะไม่ว่าจะเป็นระบบด้าน ไฟฟ้า คำคมไฟฟ้ากำลังแล้วก็ระบบแสง ระบบการสื่อสารเนี่ยก็อยู่ภายใต้ ระบบไฟฟ้าเช่นเดียวกันนะคะถือว่าเป็นแขนงนึงก็จะเป็น ไฟฟ้าสื่อสาร แน่นอนเพราะว่าการสื่อสารของเราเนี่ยต้องใช้ กำลังไป ให้เป็นพลังงานถูกไหมคะถ้าไม่มีตัวไฟฟ้าตัวนี้ ไม่สามารถที่จะ สารกันได้ทุกวัยไม่ว่าจะเป็นอุปกรณ์ต่างๆ ต้องมีพลังงานไฟฟ้านะคะ ตัวเองก็จะเป็นตัวมาวัดตัวมาตรฐานว่า อุปกรณ์ ข้อตกลงต่างๆ ของการใช้งานเกี่ยวกับการสื่อสารของเราไม่ว่าจะเป็น อิเล็กทรอนิกส์วัดคุม มันคงจะเป็นระบบอีกระบบนึงนะคะของวิศวกรนะคะที่ทำการควบคุมดูแลว่าจะมีตัวมาตรฐานตัวไหนมากำหนดเช่นเดียวกัน โดย มาจับของตัวประธานาธิบดีก็จะแบ่งตามความเ****วชาญ ไฟฟ้าก็มีไฟฟ้าสื่อสารไฟฟ้ากำลัง เอกสารก็เหมือนโทรศัพท์ ก็จะเป็น ไฟฟ้าตามบ้านเราที่เราใช้งานอยู่ทั่วไปอันนี้น่าจะมองภาพ การโทรศัพท์ รอกไฟฟ้าส่วนภูมิภาคต่างๆ เช่นเดียวกันนะคะโดยแต่ละกลุ่มก็จะได้รับหมายเลข ไปรษณีย์บอกว่า หมายเลขตัวนี้แทนด้วย วัดมาตรฐานของการทำงานอะไรของอุปกรณ์ไหม หรือข้อปฏิบัติต่างๆหรือเปล่า เราจะมาดูมาตรฐานไอ้ที่มันดีนะคะโดยจะแบ่งโดยเริ่มจากมาตรฐาน 12 นะคะเป็นรูปแบบของการสื่อสาร นะคะ เริ่มด้วย 802.1 นะคะจะเป็นการจัดการระบบเครือข่าย เช่นการตรวจสอบเวลาเราใช้งานระบบเครือข่ายในมหาลัย หรือเข้าไปใช้งานตาม access point WiFi AIS WiFi นะคะเขาจะมีรูปแบบการตรวจสอบและ รับรองผู้ใช้งานหรือว่า authentication Nation คืออะไรก็คือเรามี username password ในการใช้งานเองเพื่อระบุตัวตนว่า นักศึกษาเป็นนักศึกษาคนไหน ชื่ออะไรรหัส ID อะไร เริ่ม เข้ามา รายงาน ตั้งแต่กี่โมงเลิกงานกี่โมงแล้วก็ ลักษณะ เท่าไหร่นะคะ เข้าที่ ค้นหาข้อมูล ที่เว็บไซต์อะไรบ้างหรือว่าอัพโหลดดาวน์โหลดข้อมูลอะไรบ้าง อันนี้ก็เป็นการ authentication นะคะบอกระบุว่าเป็นนักศึกษาเป็นเจ้าหน้าที่เป็นอาจารย์นะคะมี ระดับความสามารถในการใช้งานอะไรบ้าง 2.1 ผัดมาม่า 80 2.2 กำหนดการเชื่อมต่อ l l c เทียบกับตัวดารินเยอะเราปี 2 กับที่ 3 เนาะ เบิกมาแล้ว OSI เริ่มมาแล้ว คุ้นๆไหม OS I นะคะ เราจะขอ Link Control นะคะแล้วก็ Link layer นะคะขอ OSI model เดี๋ยวตัว หลังตลาดเดี๋ยวจะพูดถึงตัวเลยต่างๆ การเปรียบเทียบระหว่าง หวยใต้น้ำตาไม่มี ข้อจำกัดหรือว่าฉันการเชื่อมต่อแตกต่างกันอย่างไรนะคะ มีตัวที่ 3 ของเราก็จะเป็น 802.3 เป็นเครือข่ายอินเทอร์เน็ต เครือข่ายเด็กก็จะเป็นการเริ่มต้นของการเชื่อมต่อ ของระบบเครือข่าย ไปไหนนะคะ เวลาการเชื่อมต่อ อุปกรณ์ ผู้รับและผู้ส่งในการส่งข้อมูลระหว่างการไม่ว่าจะเป็นข้อมูลตัวอักษรรูปภาพหรืออะไรก็แล้วแต่นะคะเขาจะมี ลักษณะการส่งข้อมูล ทางไปทางยังไงแล้วส่งข้อมูลแล้ว กรณีที่ข้อมูลไม่ถึงปลายทางเนี่ยเขามีเงื่อนไขหรือวิธีการเช็คยังไงมาอีกนะคะส่งไปแล้วมี Reaction กลับมาไหมว่าข้อมูลที่ส่งไปสมมุติมี 10 ข้อความแล้ว ทางลัดไป S8 แท็กซี่มันร้อนหรือว่า หายระหว่างทางอย่างไร 2.4 มาตรฐานแบบ 8248 1215 จะเป็นรูปแบบของการเชื่อมต่อระบบเครือข่าย เชื่อมต่อแบบไหนที่ง่ายที่สุด เล่นเฟซกับใครเล่นลิงต่างกันยังไงมีการใช้อุปกรณ์แบบไหนใช้ สื่อสารในการเชื่อมต่อแบบไหนและตัวไหนมีข้อดีข้อเสียอย่างไรกระจายข้อมูลได้เร็วไหมนะคะในกรณีที่ อุปกรณ์ เชื่อมต่อภายในระบบเสีย 1 ตัวทำให้อุปกรณ์ เครือข่ายล่มไหม หรือว่าไม่ล้มหรือว่าต่างๆสามารถใช้งานการสื่อสาร เหล่านี้ได้อยู่บ้างหรือเปล่า เดี๋ยวเราจะมาพูดนึกอีกว่ามี อุปกรณ์ สัญญาณการส่งข้อมูลแบบไหนแล้วก็เชื่อมต่อแบบไหนที่มันมี ส่งข้อมูลที่ดีข้อดีข้อเสียอะไรเดี๋ยวจะลงรายละเอียดอีกแต่ละตัวนะคะ ฉันมาไกลถึง 2.6 ไม่ได้ฐาน แนนนะคะไม่ว่าจะเป็นลักษณะการ ส่งข้อมูลนะภายในเมืองก็คือ การสื่อสารที่มีการ พื้นที่ให้บริการมากยิ่งขึ้นนะคะ อยู่ใน 1 ห้องขยายเป็นตึก กาฬสินธุ์ขยายเพิ่มขึ้น เป็นเมืองนั่นเองนะคะแต่ก็จะมาดูว่าข้อกำหนดในการสื่อสารระหว่างเมือง ของเราเนี่ย มีการจุดอับสัญญาณไม้ก็จะให้สัญญาณยังไงทำให้ครอบคลุมพื้นที่นั่นเอง 2.7 มาตรฐานการส่งสัญญาณแบบ แบนแบนกับแฟนนั่นเองพูดถึงแบรนด์แบรนด์มีการส่งข้อมูลอย่างไร แบรนด์กับแบรนด์ต่างกันยังไงมีการส่งข้อมูล ความถี่เดียวหรือความถี่พร้อมกัน มันจะต่างกันยังไง ถ้าเป็นแฟนก็คือการส่งข้อมูลเนี่ย ก็สามารถที่จะส่งข้อมูลความถี่พร้อมๆกัน ราคามันก็จะสะดวกสบายมากยิ่งขึ้นนั่นเองเดี๋ยวเราจะไปดู การส่งสัญญาณทั้งหมดแล้วก็บิดเบือนหญิงว่าต่างกันยังไง ผัดมาม่า 80 2.8 ราคากี่บาทเนี่ย ก่อน เวลาเราใช้ ระบบอินเตอร์เน็ต ภายในบ้าน ส่วนมากจะเป็นสาย ทองแดง ในการเชื่อมต่อ พยาบาลก็จะเพิ่มขึ้นหรือพัฒนาเป็น Fiber ติดหรือว่ายาแก้น้ำแสง ก็จะมีคุณสมบัติในการส่งข้อมูลเต็มข้างระยะไกลกว่านะคะ แต่ข้อเสียของเขาก็จะมีเนื่องจากตามชื่อเป็นแก้วนะคะไฟเบอร์ออฟติก ความเปราะบางนะคะหรือว่าการแตกต่างการบำรุงรักษาหรือการเข้าหัวในระดับค่อนข้างที่จะใช้ บุคคลเฉพาะนิยมใช้มากขึ้นเพราะว่า สัญญาณได้ไกล ก็จะค่อนข้างน้อยลงนั่นเอง พม่า 02 19 นะคะก็จะเป็นการรวมเทคโนโลยี isbn isdn ถ้ามองภาพง่ายๆ ให้มองแบบ การศึกษาในระบบโทรศัพท์บ้านเรานั่นเอง เวลาเราสื่อสารโทรศัพท์ สายในการเชื่อมต่อ แต่ละจุด สมมุติ โทรศัพท์ แต่ละ จังหวัดมันก็จะขึ้น ข้างหน้าใช่ไหมบ้านเราจะเป็น 02 อะไรงี้ใช่ไหมคะ ต่างประเทศ หรือ กรุงเทพฯไม่เป็น 02 แล้วจะมีจุดพักแล้วก็กระจายสัญญาณแต่ละที่นั้นก็จะเป็นการส่งข้อมูลแบบตู้ ATM วัดมาตัวมาตรฐานแบบ 02.10 ความปลอดภัย ความปลอดภัยจะมีก็ค่อนข้างสำคัญ ตอนนี้เรามีลักษณะแบบอินเตอร์เน็ตแบงค์กิ้ง เติมเงินนะคะออนไลน์ต่างๆที่ค่อนข้างเพิ่มมากขึ้น ความปลอดภัยตรงนี้ จะมีได้อย่างไรในกรณีที่เรา กรอบ เครดิตเข้าไปนะคะทำการโอนเงินถอนเงินนะคะหรือว่าต้องออนไลน์ขึ้นมาเนี่ย ความปลอดภัยตรงนี้ โดน นำข้อมูลเหล่านี้ไปได้หรือเปล่า บางทีก็จะมีข่าวว่า เตือนมาว่าคุณใช้ โอนเงินไปเนี้ย สินค้าอาจจะเป็นซึ่งเป็น US Dollar ภาษาต่างประเทศขึ้นมา เราจะ เช็คได้อย่างไรว่าระบบที่เราใช้บนระบบเครือข่ายนั้นจะมีความปลอดภัยถึงระดับนั้นเองนะคะ มาม่า 802.11 เป็นมาตรฐานที่ ใกล้ตัวจับนักเรียนมากที่สุดเพราะว่าเป็น Wireless ถือว่าตัว WiFi เวลาเราเชื่อมต่อน้าใช้สมาร์ทโฟน แท็บเล็ต Notebook ขึ้นมาเนี่ยในการเชื่อมต่ออุปกรณ์นะคะเข้านาย มหาลัยหรือว่าจะอยู่ที่หอพัก 3 ก็จะมีอุปกรณ์เหล่านี้ขึ้นมา ผัดมาม่า 12.12 นะคะ ความเข้าใจนะคะความสำคัญความต้องการของการใช้งานระบบเครือข่าย ลำดับความสำคัญของการใช้งาน บางทีเวลาเราเข้าไปดึงข้อมูลนะคะ มันจะมี การเข้าถึงแบบ ที่เป็นรูปแบบตัวอักษรรูปภาพหรือว่าจะเป็นมัลติมีเดีย ความสำคัญในการใช้งานเนี่ยก็จะค่อนข้าง ต่างกัน เวลารับส่งข้อมูลภาพเป็น คำพูดตัวอักษรให้เป็นตัวอักษรเนี่ย การไล่เรียงลำดับเนี่ย ที่สุดแล้วก็สามารถประกอบร่างกายแล้วก็เป็น ข้อมูลที่สามารถสื่อสารไปยังปลายทางได้ แต่ในกรณีที่ รูปแบบของเสียงมาเรียงลำดับไม่ถูกต้องแน่นอนที่สุด ข้อมูลเสียงของเรามันก็จะไม่เป็นประโยคถูกไหมคะ หลังมังกรหน้ามาก่อนนะคะมันก็จะรวมกันไม่ได้นะคะเราก็ต้องมาดูลำดับความสำคัญแล้วก็ความต้องการของข้อมูลของเรา มาตรฐาน 802.11 4 เป็นโมเด็ม โมเด็มก็จะเป็นตัวอุปกรณ์ตัวแรกที่ใช้ในการสื่อสารนะคะก่อนที่เราจะมีการใช้อินเทอร์เน็ต ก็ไปบ้านเราที่มีสวิตช์เสียบปุ๊บ สามารถที่จะ login เข้าไปใช้งานได้เลยนะคะเริ่มแรกในการสื่อสารในระบบเครือข่ายแต่มีตัวอุปกรณ์ที่เรียกว่าโมเด็มในการรับข้อมูลแล้วก็ส่งข้อมูลนะคะ เราจะกรอกข้อมูลในรูปแบบใดหรือว่าตัวเลขเข้าไปหมายเลขโทรศัพท์ ทำการ Connect ที่เราใช้บริการน่าจะเป็นองค์การโทรศัพท์ หรือว่า บริษัทที่ให้บริการ เราก็เชื่อมต่อก็ยังไปทางนั้นเอง นะคะ เขียว ถ้าขาดไปก็ฉันก็จะพูดถึงตัวโมเดลว่าเขามีการเชื่อมต่อแล้วก็ส่งข้อมูลอย่างไร ถือว่าเป็นการสื่อสารเริ่มแรกเลยตัวโมเด็มตัวนี้ ฉันมาถึง 2.5 กำหนดพื้นที่เครือข่ายไร้สายส่วนบุคคล เวลาเราใช้อุปกรณ์สื่อสาร พูดง่ายๆเหมือนเราใช้ระบบโทรศัพท์ มันก็จะมีช่วงที่อับสัญญาณไหมคะ จะได้เข้าใจ เราใช้มือถือเนี่ย ขึ้นเขาลงห้วยหรือว่าพื้นที่ไม่ครอบคลุมมันก็จะมีคลื่นความถี่ หรือว่าตัวสัญญาณที่มันน้อยลงนะคะ กลับมามองที่เครือข่ายไร้สายส่วนบุคคล สมมุติว่าให้บริการ ระบบเครือข่ายอยู่ในมหาลัย หรือว่าเป็นที่บ้านของเรามันก็ต้องมีพื้นที่ครอบคลุมนะคะ ว่า ตัวกระจายสัญญาณของเราเนี่ยเขาให้พื้นที่เท่าไหร่ เวลา พวก Network ต้องการคำนวณสมมติ คันนึงเนี่ย มีตัว access point ตัวที่จะครอบคลุมพื้นที่หรือว่า area ต้องมีการคำนวณก่อนว่าตรงไหนจุดอับสัญญาณหรือว่าเราต้องวางอุปกรณ์ตัวไหนให้มันครอบคลุมแล้วที่ สำคัญก็คือครอบครัวแล้วก็ต้องมี ไม่สิ้นเปลืองพูดง่ายๆทั้งคุ้มทุนแล้วก็ เข้ากลุ่มด้วยกันอีกมันก็ต้องมาควบคู่กันนะคะ คราวนี้ไป 2.6 จะเป็นมาตรฐานบอร์ดแบนแบบไร้สายหรือว่า Y Max ก็คือเมื่อกี้มันเป็นรูปแบบของมีสาย ไร้สาย มีมาตรฐานตัวนี้เข้ามาก็คือ 802.16 ฝันว่าเราจะมาพูดถึง ที่บอกว่าตัวที่ใกล้ที่สุดก็คือ 802.11 ราคา ตัวนี้น่าจะเป็นลักษณะ การ โครงข่าย ไร้สายของเรานะคะโดยกำหนดที่ตัวเลข 802.11 แล้วจะตามด้วยตัวอักษรภาษาอังกฤษ ทำมาเพื่อระบุ หาว่าแต่ละตัวเนี่ยมีความหมายอะไรบ้าง a b c แล้วก็ล่าสุดก็จะเป็น A4 นั่นเอง เดี๋ยวเราจะมาดูนะคะ ตัวมาตรฐาน 802.11 เนี่ย เป็นมาตรฐานที่ใช้รับส่งข้อมูลทั่วไปอยู่แล้ว ก็คุณเคยรัก WiFi หรือว่า Wireless Lan เขาเรียกว่าเหล็กแบนหรือว่า ufi เชื่อมต่อตัวระบบไร้สายของอุปกรณ์นะคะทั้งผู้รับและผู้ส่ง เข้าหากันยิง โดย อุปกรณ์ที่เราใช้งานนะคะก็จะมีตัว access point ที่รับข้อมูลแล้วก็ส่งข้อมูล ระหว่างอุปกรณ์ทั้ง 2 ชนิด หรือจะมีการเชื่อมต่อในสายแลนนะคะ รับตัวส่ง ก็ได้เช่นเดียวกัน สาย Lan กับ WiFi หรือ WiFi กับแฟนก็ได้ เมื่อมีตัวเครือข่ายตัวนี้ขึ้นมาแล้วก็ต้องมาเลือกตัวมาตรฐานแล้วก็เลือกอุปกรณ์ที่มันรองรับ การใช้งาน เข้ากันของเทคโนโลยีด้วย ซื้อมาจากต่างประเทศเนี่ยมันรองรับ ความถี่ที่ใช้ได้ในบ้านเราหรือเปล่า ใช้ได้เฉพาะต่ำ ต้องดูอุปกรณ์ที่มันสามารถรองรับการใช้งานที่บ้านเราด้วยนั่นเอง ดูตัวแรกที่มาตรฐาน 802.11 a นะคะตัวนี้ มีความสามารถในการรับส่งข้อมูล 50 MB หรือว่า MB ต่อวินาทีมันเอง สัญญาณความถี่ เราใช้ ซึ่งความถี่นี้ไม่ได้รับอนุญาตใช้ในประเทศไทย อาจจะมีชายบ้างแล้วแต่ ข้อกำหนด ข้อตกลงของแต่ละประเทศว่าใช้ย่านความถี่ไม่ใช่หรือเปล่า บางคนอาจจะสงสัยว่าย่านคลื่นความถี่อย่างไรเป็นยังไงเหมือน ฟังวิทยุ BM F M คลื่นความถี่มันก็จะคนละคลื่น เขาก็จะจัดสรรความถี่เงี้ย ให้ไปใช้อะไรได้บ้างเดี๋ยวกันนะคะในการรับส่งข้อมูลก็จะมีช่วงความถี่ต่างๆนะคะว่า ช่วงความถี่ไหนใช้ทาง ราชการเกี่ยวกับงานข้าราชการไหมหรือว่าเกี่ยวกับ สำหรับประเทศไทยก็จะเอาย่านความถี่นะคะที่ 5 ghz มาใช้เกี่ยวกับ ดาวเทียม เราก็จะมาเรียนด้วยว่าการส่งข้อมูลแบบดาวเทียมเนี่ย ครอบคลุมระยะไหนกับพื้นโลกไหม ความถี่เท่าไหร่ ระยะทางไกลเท่าไหร่แล้วมีตัว กระจายสัญญาณหรืออุปกรณ์กระจายที่ ช่วงที่เท่าไหร่นั่นเอง ข้อเสียอย่างที่บอกไปแล้ว 802.11 a เนี่ยเนื่องจากเป็นมาตรฐานที่ไม่ได้ใช้ทั่วไปแล้วก็ไม่ได้ใช้ในประเทศไทย สถานที่เชื่อมต่อกับความถี่สูงๆนะคะ ระยะทางที่ใช้ในการส่งข้อมูลก็จะค่อนข้าง ก็คือประมาณ 35 เมตรนะคะ ไม่ไกลเท่าไหร่หรือในโครงสร้างปิดถ้าเป็นตึกอาคาร ทำไมถึงพูดเป็นตึกอาคารก็คือกรณีที่ไม่มี มากีดขวาง 120 เมตรบางคนบอกว่า ทำไมต้องเป็นพื้นที่ปิดแล้วต่างกันยังไงถ้าเป็น ข้างนอกก็จะมีพวก รถก่อนสัญญาณไม่ว่าจะเป็นต้นไม้ตึกอาคารเวลาขึ้นตอนกี่เที่ยวไปเนี่ยเขาจะซ้ำ แล้วก็ทำให้พลังงานในการส่งข้อมูลเนี่ยลดน้อยลงนะคะ กุหลาบก็จะได้รับข้อมูลได้ไม่ครบถ้วนนะคะอันนี้จะเป็นเหมือนอุปสรรค คลื่นความถี่ไม่ว่าจะเป็นตึกอาคารหรือว่าสภาพแวดล้อมกรณีฝนตกนะคะคลื่นความถี่มันไปสะท้อนกับตัว M พรุ่งนี้ก็จะไปรถคันเดียวกัน มันก็จะมีปัจจัยหลายๆอย่างนะคะในการส่งคลื่นความถี่พรุ่งนี้ แล้วก็ ไร้สาย มาตรฐาน 802.11 จะได้ความนิยมน้อย บอกไปว่า สามารถใช้กับใครได้ มันเป็น ซึ่งความถี่ที่กำหนดไว้ แล้วก็ไม่สามารถใช้เข้ากับอุปกรณ์ที่รองรับมาตรฐาน 802.11 B แล้วก็ 802.11 G ก็คือใช้กับแช่ ไม่ได้กลับตัว คือ 802.11 a เท่านั้น บ่เสีย ผัดมาเมื่อเราพบถึงข้อเสียของมาตรฐาน 802.11 1 a แล้วก็จะเกิดมาตรฐานตัวใหม่ขึ้นมา โดย เราจะใช้เทคโนโลยีที่เรียกว่า 4K ชาลี Coach หิ้ง มันก็จะเป็นเทคนิค ในการ รับส่งข้อมูลเช่นเดียวกันเข้ามาเกี่ยว ถ้าลงลึกอีกก็จะมีว่าการส่งสัญญานี้ส่งยังไงนะคะขอข้อมูลตัวเห*้ยไปใส่ที่ช่วงไหน ร่วมกับ เช็คเลข EMS นะคะ ไอ้ตั้ม เมื่อกี้เราส่งไปที่ ความเร็วที่ 54 ก็มีเปอร์เซ็นต์แต่ความเร็วตัวนี้ที่ใช้ก็คือ 11 MB สาย 5 อันนี้ใช้ที่ย่านความถี่ 2.4 เมื่อกี้ 2.1 A ใช้ 5 ghz เห็นว่ามันจะ ซึ่งเป็นย่านความถี่ที่ใช้งานสายพาน ก็คือทุกคนสามารถที่จะใช้งานได้แล้วนะคะไม่ได้เป็นข้อจำกัดเหมือนกัน 11 ก็คือสามารถใช้กับทางวิทยาศาสตร์อุตสาหกรรมการแพทย์ มันก็จะมีย่านความถี่ที่สามารถนิยมเอาไปใช้ ใช้กับอุปกรณ์ตัวอื่นก็ได้ใครก็สามารถมาฉาย ในด้านต่างๆได้ ข้อดี เนื่องจาก ตัวนี้เนี่ย ใช้คลื่นความถี่ ที่ไม่ได้ใช้พลังเยอะนะคะทำให้การส่งสัญญาณนี้ก็จะมีระยะทางที่ ไกลกว่าเดิม จะเป็น 38 เมตรนะคะแล้วก็โครงสร้างปิดเมื่อกี้อยู่ที่ อันนี้ก็เป็น 140 เมตร ที่โรงแป้ง แล้วก็สามารถใช้กับอุปกรณ์รองรับตัวอื่นได้นะคะ ไม่ว่าจะเป็น a หรือพี่นะคะ หรืออุปกรณ์ที่มีเครื่องหมาย wi-fi หรือว่า WiFi ก็คือสามารถใช้กับอุปกรณ์เหล่านี้ได้ รองรับการทำงานแล้วก็การเชื่อมต่อ ระหว่างกันได้นี่เอง มันก็คือแบบ ไปกับเพื่อนได้ไม่ค่อยมีปัญหาไม่ต้องบอกว่าจำเป็นต้องซื้อตัวมาตรฐานเดียวกันนะคะ มาตรฐานก่อนหน้าก็เอามาใช้ได้นั่นเอง ก็คือ พัฒนาให้มันดีขึ้นให้มันหลากหลายแล้วก็ ใช้งานได้มากขึ้นเอง จัดมา มาตรฐาน 802.11 ก็จะรองรับการใช้งาน Application บนด้านมัลติมีเดีย ตามชื่อก็คือ Voice Over IP ไว้ก็คือสื่อมัลติมีเดียเป็นเสียง พี่สามารถเคลื่อนที่พร้อมไปกับตัว i t ไปก่อนเราจะส่งสัญญาณหรือว่าส่งข้อมูลได้เฉพาะ IP โดยยังไม่มีเสียง สื่อสาร คอมพิวเตอร์กับคอมพิวเตอร์ ตัวอักษร การสื่อสารข้อมูลทั่วไปเข้านี่ส่งเป็นแบบเรียลไทม์คือสามารถส่งเสียงเอาไปด้วย ไปรับกลับ ก็คือสามารถที่จะเอาเสียงให้ขี่ไปกลับ IG ของเรา ไปก่อนนะคะสมัยก่อนเนี่ยพีโอพีจะเป็นที่นิยมค่อนข้างสูงนะคะ บอกว่าจะช่วยลดปัญหา ในการใช้งานการศึกษาสมัยก่อนนะคะยังไม่มีตัว VIP แล้วก็ใช้ระบบโทรศัพท์อยู่ไหม โทรไปต่างประเทศ ไปแต่ละที่จังหวัดอำเภอต่างๆ หรือว่ามหาลัย ที่นี บริษัทที่มี หลายสาขานะคะตัวนี้ก็จะเข้ามาช่วยแก้ปัญหาในกรณีที่เราต้องการโทรไปยัง อื่นนะคะก็จะไม่ต้องเสียค่าใช้จ่าย เชื่อมต่อผ่านตัวระบบ IP หรือว่าสาย Lan ของเราตอนนี้ เชื่อมต่อระหว่างประเทศหรือว่าทวีปนั่นเอง วันนี้จะค่อนข้างนิยมสำหรับ ที่มีลูกค้าค่อนข้างเยอะมันจะช่วยประหยัด เราไม่ต้องกดหมายเลข ระบบถึง จังหวัดหรือว่าระบุสิ่งประเทศเราสามารถใช้ เหมือนเบอร์ภายในโทรหากัน มหาลัยของเราตอนนี้ก็ใช้ตัวระบบ voip เช่นเดียวกัน ระบบโทรศัพท์สำนักงานธนาคารก็จะเป็นภาษา VIP จะมีตัวสายแลนเข้ามา ระบบโทรศัพท์ภายในองค์กรของเรา โทรเข้า สาขาหรือว่าแผนก บัญชีธุรการการเงินต่างๆก็สามารถโทรได้ไม่ต้องเสียค่าใช้จ่ายนะคะในกรณีที่มีระยะเขต ถ้าเป็นพวกอุปกรณ์ที่ตามเคย ไปให้บริการก็จะมีพวกศิลปากรที่มีสาขาต่างๆทางพระจันทร์นู่นนี่นั่นเขาใช้ระบบตัววี เพื่อให้ประหยัดค่าใช้จ่ายว่าเวลาโทรหาแต่ละ เขตยังไม่ต้องเสียเงินก็สามารถกด หมายเลขภายในเหมือนเลขโทรศัพท์ทั่วไปเลย โดยไม่เสียเงินหรือจะโทรข้ามระหว่างประเทศ ก็ใช้ได้อยู่ บางบริษัทที่เป็นบริษัท ต่างชาตินะคะก็จะมี บริษัทแต่ละ ทวีปที่เป็น ประเทศใหญ่ๆนะคะการเชื่อมต่อก็ใช้ระดับ VIP แล้วก็ การคุยระหว่าง โทรศัพท์ภายในก็ใช้ VIP เพื่อลดหย่อนค่าใช้จ่ายนะคะการเชื่อมต่อแบบนี้มันก็ต้องมีตัวออกไปนู่นนี่นั่นมาเชื่อมต่ออีก เป็นการป้องกันแล้วก็ยืนยันต้นทางกับปลายทางว่าคุณมาถูกทางแล้วก็สามารถที่จะส่งข้อมูลกันได้ โดยเราจะมีลักษณะการตามหลักการคือ OS หรือว่าปาร์ตี้ OPPO ว่าการเชื่อมต่อการให้บริการแบบนี้ มีคุณภาพดีไม้ตรงตามเงื่อนไขอะไรหรือเปล่า โดยปรับปรุงโดย Mac layer เดี๋ยวค่อยว่ากัน ตัวเลเซอร์หรือว่าฉันการทำงานต่างๆนะคะ เรามาดูตัวมาตรฐานตัวต่อมา มาตรฐาน aiap interesting points ปตทนะคะ จะเป็นมาตรฐานที่ออกแบบสำหรับผู้ใช้งาน การเคลื่อนที่ สมมุติ เวลาเราใช้งานระบบเครือข่ายโทรศัพท์ ตัวกระจายสัญญาณก็จะเป็นเสาโทรศัพท์ เคยเห็นเป็น Tower ขาวแดงเพื่อ ให้บริการ ดังนั้นเวลาเราขับ รถ หรือว่าเคลื่อนย้ายตัว Smartphone หรือว่าแท็บเล็ตหรืออะไรก็ตามที่เราใช้ในการสื่อสาร ทำผิดไป เสาในการสื่อสารจากเสาที่อยู่บริเวณสมมุติเราไปอุดรธานี อยู่สกลอุดรธานีจะไปเซ็นทรัล การจับตัวเสาสัญญาณจากสกล มันก็ไปต่างอำเภอแล้วก็ย้ายไปที่อุดรธานี เสาสัญญาณจะ ทำการจับแล้วก็ปรับเปลี่ยนเมื่อเข้าเขตพื้นที่ 1 เพราะว่าตัวกระจายสัญญาณหรือจะให้บริการเฉพาะพื้นที่ที่เขาก็คุม ถ้ามีการเคลื่อนที่หรือว่าย้ายตัวพื้นที่เนี่ยมันก็จะไป ตัวสัญญาณที่ให้พลังหรือว่ามีคลื่นที่ค่อนข้างแรงมากกว่าเพื่อให้บริการเคลื่อน เชื่อมต่อได้ทั่วถึงแล้วก็ไม่หลุดนั่นเอง ลักษณะเดียวกันเหมือนตัว access point การโรมมิ่งตัวสัญญาณระหว่างการนั้นอีก มันเป็นตัวมาตรฐาน 802.11 AC นั่นเองนะคะ ตัวมาตรฐาน 802.11 g นะคะ รอถูกพัฒนามาจาก มาเป็นดีแล้วโชคดีมาเป็นที่มาตรฐาน นะคะ เราจะใช้ความถี่ที่ 2.4 ghz 2 4 นี้ก็เลยก็คือจะเป็นตัวมาตรฐานของ 802 จำได้เนาะ ส่งข้อมูลนะคะอยู่ที่ 54% เขากลับตัว มาตรฐาน 802.11 A ความถี่อยู่ที่ 24 เหมือนกับ เราก็ ส่งข้อมูลอยู่ที่ 2 จุด ก็คือมันก็ปิดเปิดสิ โดยจะมีรัศมีการทำงานที่มากกว่า 802.11 A เราก็สามารถร่วมงาน มาตรฐาน 802.11 B แล้วก็เป็น 2.1 เอง สื่อพัฒนานำข้อดีของคลัง 802.11 a แล้วก็ 802.11 B มาให้ ใช้บริการแล้วก็ สามารถ ให้รหัสในการส่งข้อมูลที่เพิ่มขึ้นมากดิ พูดง่ายๆตัวเล็กๆน่าจะเป็นต้น ในการออกแบบและพัฒนาตัวอักษรเพิ่มมากขึ้นให้มันมีที่มันดีขึ้นนั้นเอง เนื่องจากเราใช้คลื่นความถี่อยู่ที่ 2.4 ไม่ใช่เป็น 5 ghz น้าก็จะเป็นคลื่นความถี่สาธารณะก็คือสามารถใช้กับตัวมาตรฐานตัวเก่าได้ เนื่องจากเป็นความถี่สัตว์นะ ก็คือจะมีคนขี้ค่อนข้างมาใช้ ตั้งเยอะ สัญญาณรบกวน ที่จะเกิดขึ้น มีแน่นอน ในการส่งข้อมูลระหว่าง มาตรฐาน 802 1 นะคะ อันนี้ก็จะเป็น คลื่นความถี่ที่ 5 ghz เลยก็เท่ากับตัว 80 2 จุด ส่วนมากคลื่นความถี่นี้จะถูกนำมาใช้กับประเทศ ทวีปยุโรปคือบ้านเราไม่ได้ ความถี่ 5 ghz ตัวนี้มาใช้งานอีก บอกไว้ว่าเป็นตัวมาตรฐานที่เอามาใช้ หันมา 802.11 i ก็จะเป็นการรักษาความปลอดภัยของตัวระบบเครือข่าย เนื่องจาก ระบบเครือข่ายไร้สายเนี่ยค่อนข้างมี ใช้ยาเนี่ยค่อนข้างเยอะ เดี๋ยวนี้เรามีทุกคนนะคะเชื่อมต่อระบบเครือข่ายก็ ง่ายมากนะคะไม่งั้นการเข้าฟังก์ชั่นรหัส ที่เราถูกนำมาใช้ก็จะเป็น w e p อยู่ที่ 64/1 128 ตรงนี้ ซึ่งไม่เพียงพอ การใช้งานนะคะ การรักษาความปลอดภัยตัวนี้นะคะ ก็จะถูก มาตรฐาน 802.11 ตรงนี้เนี่ยเข้ามาควบคุมดูแล การใช้งานมากขึ้นคนใช้งานมากขึ้นตรงมาตรฐานตัวนี้จะมี ข้อกำหนดอะไร เริ่มมา แล้วก็มีการเข้ารหัส ในการ ส่งข้อมูลไม่ว่าจะเป็น W GA นะคะแล้วก็ aef นะคะพรุ่งนี้เข้ามา ว่าตัวระบบที่เราใช้งานของตัวอุปกรณ์นะเนี่ย เราจะใช้ตัว ระบบ เข้ารหัส ดับบลิวพีเอน่าจะเคยได้ยินอยู่นะไอ้ตัวมาก่อน แปลว่าอาจารย์เป็นการทบทวนให้นะ บ่มี การใช้งานแบบไหนบ้างนะคะ พม่า ตัวอักษรเราเยอะเหลือเกินมาถึงตรวจเช็คของเราแหละ 802.11 K นะคะ น่าจะเป็นระบบเครือข่าย ไร้สาย จัดการเกี่ยวกับคลื่นวิทยุ เลือกช่องสัญญาณ เราจะเลือกช่องสัญญาณอย่างไร การโรมมิ่งควบคุมกำลังส่งนิดนึงว่าช่องสัญญาณไหนที่มันเหมาะสมนะคะการโรมมิ่งทำอย่างไร การหารัศมีการใช้งานของเครื่อง client ระยะห่างนะคะ เท่าไหร่ถึงจะเหมาะสมที่จะวางตัว client นะคะในการ เชื่อมต่อ ในการรับส่งสัญญาณให้มันเหมาะสม กับตัวอุปกรณ์ที่มีแล้วก็ตัวใครแอ้มจำนวนแพ่งเองนะคะ ต้องไปเข้าค่ายก่อนเนาะอันไหนที่คิดว่า ใช้งานบ่อยเดี๋ยวจะจะ อธิบายเพิ่มเติม อันนี้ก็เป็น 80 2 จุด ยังไม่หมดนะคะ 12.11 เนี่ยค่อนข้างเยอะ มานะคะ 802.11 x ตกไปตัวนึง ก็เป็นระบบรักษาความปลอดภัยส่วนเข้าใช้งานระบบเครือข่าย บอกว่าต้องมีสิทธิ์ตรวจสอบสิทธิ์ก่อน มาตรฐานไม่ว่าจะเป็น LED เยอะมากวันนี้ ไปเช็คสิทธิ์ก่อน OT เข้ามาผ่านการเชื่อมต่ออุปกรณ์แบบไหนนะคะ ผิดที่เรา สามารถใช้งานได้ไหมนะคะแล้วใช้งานได้ถึง อั้นหรือว่าระดับไหน นะคะ วันนี้ก็จะเข้ามาดูแลความปลอดภัยของตัว ไร้สายของเรา มี ABC ถัดมาก็จะเป็น ตัวนี้นะคะ ก็จะเป็นการพัฒนา น่าจะเป็นความถี่ ในการใช้ ช่องสัญญาณที่ใช้ในการส่ง ระยะทาง สามารถส่งตัวสื่อสารเข้าไป ก็จะเพิ่มประสิทธิภาพนะคะ รายการ สัญญาณ ในการสื่อสารระหว่างตัว WiFi ต้นทางกับปลายทางเอง เช้านี้ CN แล้ว ก็มีการพัฒนาจากตัวอักษรตัวเดียว ก็จะเป็น ที่มีกล่องตัวท่านเองก็จะเป็น พูดถึงตัวเองต้องมีคุณสมบัติอย่างไร โดยมาตรฐาน 802.11 n ก็จะมีความเร็วอยู่ที่ 300 MB มีเยอะที่สุด พื้นที่ให้บริการคือแนวทางในการส่งค่อนข้าง เยอะขึ้น สายทวี โง่หรือว่า m i m o นะคะก็คือการรับส่ง สัญญาณหลายเต่าพร้อมกัน ก็จะมีการรับจากเสานึงไปยัง ส่งข้อมูล เรื่อยๆแต่ตอนนี้ก็คือสามารถที่จะรับข้อมูลจาก หลายๆเสาส่งสัญญาณได้แล้วก็มาประเมินผลแล้วก็ส่งข้อมูลไปได้ ทำให้ความเร็ว ในการส่งข้อมูลในข้อใด เพิ่มขึ้นแล้วก็ ยังสามารถใช้ คลื่นความถี่แบบ dual Band แฟนของเราก็จะมี ที่ค้างอีกแล้วก็บีก็คือ 24 2.4 ghz แล้วก็ 50 แล้วก็รวมถึงมี AB นะคะ มันรวมคลื่นความถี่ของสัญญาณไม่ดีก็คือสามารถ ใช้งานกับ พวกนี้ก็คือตัวที่เก่าก็คือสามารถนำมาใช้งานร่วมกันได้ dual Band คลื่นความถี่ พระเอกน่าจะเป็นที่ 5 ghz จะเป็น 2.4 แล้วก็จะมี A B E E G ต่อไปก็จะเป็น 802.11 AC เยอะขึ้นกว่าเดิมจากตัวเดียวคันนี้มีตัวอักษร 2 ตัว เป็นมาตรฐานเครือข่ายไร้สายเช่นเดียวกันนะคะเป็นรูปแบบของตัว เครือข่ายไร้สายทั้งหมด ยอดมาจาก การพัฒนา ช่วยให้สามารถรับส่งสัญญาณได้ระดับ ลองรับตัวแทนย่อยที่มากขึ้น มีตัวกระจายสัญญาณที่เพิ่มมากขึ้นเนี่ยสามารถส่งข้อมูลได้ ครอบคลุมหรือว่าไก่มากินเอง อากรนะคะก็จะสัญญานะจ๊ะ ได้จำกัด อีตัว เนื่องจากคลื่นความถี่แล้วก็ ความยาวที่สามารถส่ง ข้อมูลได้ระยะทางที่จะส่งข้อมูลด้วยความยาวระยะทางนะคะ แล้วก็สามารถส่งข้อมูลพร้อมกันได้ บนช่องสัญญาณที่กว้างขึ้นในการส่ง bandwidth ไม่เข้าใจสัตว์ตัวไหนให้ถามนะคะเพราะว่า ดูตัว วัดรายวิชามาแล้วคิดว่าน่าจะมีเรียนนะเกิดมาแล้วก็มี เกี่ยวกับเครือข่ายมาเนาะอันไหนที่พี่งงหรือว่าใช้โทรศัพท์ไปให้บอกนะคะเพราะว่าจะคิดว่า กระดายก็พวกการส่งข้อมูล สัญญาณคอมพร้อมกัน OK อันนี้ก็จะเป็นตัว มาตรฐาน 802.11 ในรูปแบบ ไร้สายทั้งหมด เดี๋ยวต่อไปอาจจะมีการพัฒนาที่ มาตรฐานที่เพิ่มมากขึ้นจากเดิม AEC ต่อไปอาจจะมีพัฒนาเป็น vcm มีอะไรราคาก็แล้วแต่ตัว หน่วยงานขององค์กรของตัวไอที่มีที่เขา แล้วก็พัฒนาขึ้นมาเองนะคะ เดี๋ยวอาจารย์จะขอทบทวนเกี่ยว Major อาการ พูดถึง ฉันในการส่งข้อมูล เดี๋ยวฉันขอพูดเปรียบเทียบกับ OSI กับตัว tcp IP ดรมาพูดของตัวเอง 02:00 น 03:00 น เนาะไม่เลิกเรียนมาแล้ว โอ๊ยสายนะจะเคลียร์มาแล้วนะเจ๊ไม่ได้เยอะ 7 ชั้น มันผ่าเนาะ ต้องท่องให้ได้เป็นทอดๆ Network Transport แล้วก็เป็น Application ปกติการท่อง พังงาหรือคะเนี่ยเขาแล้วจะใช้ เรียนวิชาไหนที่เป็นท่องจำ การใช้คำย่อนะคะเพื่อให้จำได้ว่าแต่ละชั้นเนี่ยมันมีอะไร แต่งตัวอย่างนี้มันจะมี 7 ชั้น อาจารย์จะใช้เทคนิคก็คือจะจำเฉพาะตัวด้านหน้า gspa ส่วนมากท้องก็จะเป็นคำย่อสั้นๆ อย่างตัว OSI 7 layer ก็จะเป็น อันนี้ก็คือได้ ก็คือ ไปดื่มน้ำที่สปาก็จะเป็นตาม ถ่ายแล้วแปลเป็นภาษาอังกฤษอีกคำชั้น ไปจะเป็น 12Call หรือมึงจะเป็นตัวดี น้ำก็จะเป็น Network ที่ก็จะเป็นตัวที่แล้วก็ปาก็จะเป็น FC ก็จะเป็นแฟชั่นแล้วก็ผิด เคนะ 7 ชั้น คราวนี้เรามีตัว OS iOS ก็จะเป็นลักษณะของ ทฤษฎีนะคะ การเชื่อมต่อทางด้านคอมพิวเตอร์ของเรา ฝั่งนึง VIP model โมเดลก็จะมี 4 ชั้น คราวนี้เขาจะมาเชื่อมกันระหว่าง เอา 2 อันนะคะว่ามันมี ส่วนที่เหมือนเราก็แตกต่างกันยังไง อันนี้ เป็นสิ่งที่ดีอันนี้จะเป็นลักษณะการเชื่อมต่อระบบการส่งข้อมูลที่น่าจะเข้าถึงได้ง่ายๆนะคะ ตามชื่อนะคะพี่เข้ากับแบตเตอรี่นะคะ ข้อใดเป็นรูปแบบของตัวอุปกรณ์ที่ใช้ในการเชื่อมต่อให้เป็นสายแลน หรือคอร์ดแดนจากคอมพิวเตอร์ อยากไปยังอีกเครื่องนึงนะคะ รูปแบบของอินเตอร์เน็ต การเชื่อมต่อ ซึ่งก็จะเป็นก็ Link กับฟิสิคอล ส่วนทางด้าน TG Ti ว่าจะเป็น Network Interface ชื่ออะไรมองๆๆนะคะ การเชื่อมต่อ เป็นโครงสร้างและการที่สามารถ จะต้องแล้วก็ลองถามได้นะคะจะเป็นคนแรก ของที่ 3 คันที่ 2 ที่มันตรงกันก็จะเป็น Network กับอินเทอร์เน็ต Network ของ OSI ถ้าเป็น VIP ก็จะเป็นตัว ก็คือการใช้การส่งข้อมูล เชื่อมต่อ ระหว่างกัน เอาเข้าคร่าวๆแล้วกันเนาะ เดี๋ยวถ้าลงรถเดี๋ยวจะยาว จัดมา วันนี้ว่าจะมีการส่งข้อมูลเนาะ B Project Package ต่างๆอันนี้จะเรียนมาแล้ว k i B แล้วก็เป็นเฟรมเป็น Package แล้วก็เป็นเมนส์ ข้อมูล เชื่อม IP me up เช็คข้อมูลต่างๆว่าต้นทางปลายทางถามกัน ตรงนี้ คราวนี้ สารที่ตรงกันของ OSI กับตัว VIP นะคะก็จะเป็นตัว Transport layer ทั้งสองฝั่งเลย ก็จะเป็นชั้นที่ 3 นะคะของการเปรียบเทียบระหว่างตัว s i กับ g p i p น่าจะเป็น ดีกับยูริค วันนี้ในการส่งเป็นโปรโตคอลที่ใช้ในการเชื่อมต่อในการส่งข้อมูล หาว่าใช้ภาษาเดียวกันไหมส่งข้อมูลได้หรือเปล่า นะคะแล้วก็สุดท้ายก็จะเป็นลักษณะของ Application ที่เราจะฉาย จะเป็น http เข้าเว็บไซต์ น่าจะมองภาพง่ายที่สุด ก่อนใช้แถวนี้ก็จะเป็นการเชื่อมต่อตัวระบบโทรศัพท์ รายการ Connect เข้าตัว Application หรือว่า Server ต่างๆซึ่งตรงไหนก่อน ว่าจะใช้ตัวนี้เข้าไปเชื่อมใส่ตัวข้า แล้วก็เชื่อมเข้าไป วิธีการจริงการเชื่อมต่อว่า ของเราเนี่ยสามารถเข้าไปในตัว Network หรือว่า ตัวนี้ได้ไหมมีการเชื่อมต่อหรือว่าคนเดียวกันหรือเปล่า Application แล้วก็จะเป็นฝั่งนี้จะเป็นแฟชั่น presentation แล้วก็ หลักๆก็จะเป็นประมาณนี้ การเชื่อมต่อของหนูก่อนนะคะ เหมือนกันนะคะในการส่งข้อมูล ที่สุดเราก็จะได้ ข้อมูลที่เราส่งจากต้นทางกับปลายทางไม่มี ถ้ามีก็จะมาไว้ให้นะคะเผื่อได้ใช้งานแน่ๆ แต่ละชั้น layer เนี่ยเขาทำงานอย่างไรส่งอะไรไหม ปกติถ้าเรียนกับ Network ก็จะเรียนแต่ละชั้นไปเลยว่า ทำงานกับอะไร Application ตัวไหนให้ผลลัพธ์แบบไหน ตัวไหนบ้างเช่นเดียวกัน วันนี้เป็นไงคะฉันพูดตับเยอะไปไหมหรือว่าเร็วไปหรือเปล่า ตับ เยอะมากเลยขับเยอะไปเลยตัวย่อ เดี๋ยวคราวหน้าเดี๋ยวจะใส่ตัว ย่อแล้วก็ข้างหลังไว้ว่าแต่ละตัวเนี่ยหมายความว่าอะไรเวลากลับไปอ่านจะได้จำได้เมื่อกี้ คุณขุนแปะจะ ความหมายไม่ตรงกับที่อาจารย์ อันนี้จะเป็นตัวเยอะนิดนึง ใครไม่เข้าใจตรงไหนถามนะคะเพราะว่า ทฤษฎีเนี่ยมันจะค่อนข้าง ฟังไป เอาตังค์ไปแล้วป่านนี้กูจะจำไม่ได้ต้องกลับไป ส่วนนิดนึง อันนี้น่าจะเคยเรียนอยู่แล้วรบกวนแล้วกันที่ที่ใหม่วันนี้ก็จะเป็นตัวมาตรฐานตัว i t แล้วก็ที่ละเอียดกว่านี้ก็จะเป็นมาตรฐานของ 802.11 ที่เรียงตามตัวอักษรว่า แต่ละตัวเนี่ย ทำงานที่ความถี่เท่าไหร่มีแว่นมีเท่าไหร่สามารถส่งข้อมูลได้แบบไหน เป็นมาตรฐานที่ใช้กับทุกตัวไหมหรือว่าเป็นมาตรฐานสากลหรือเปล่าหรือว่าเฉพาะประเทศ สงสัย คำถามอาจารย์พูด พาไปพูดเร็วไป ง่วงนอนไหม ถามได้นะคะ อยากได้ วันนี้ก็จะเป็นสถานีที่นี่เนาะ ต่อไปก็จะเป็นมาตรฐานตัวอื่นไปเรื่อย แล้วก็จะมีตัวมาตรฐานที่เจาะลึก พี่จะเรียกมาคิดว่าน่าจะ ได้ใช้งานกับพวกเราเนี่ย มากที่สุด OK วันนี้เราก็จะมี ถ้าใครเปิดสไลด์มาแล้วบางคนอาจจะเห็นแล้วอาจจะเตรียมตัวมาแล้วก็ได้ ภาพงานกลุ่ม พี่จะให้ทำ เดี๋ยวมาดูวันแรกที่เราจะทำก็จะเป็นอันที่เมื่อกี้ที่ตามพูดไป ก็จะมีการเขียนมาตรฐานของ OSI 7 layer เมื่อกี้ บอกไปมี 7 ที่มี 4 ชั้นนะคะ เมื่อกี้อาจารย์สอนสูตรท่องไว้แล้วให้ผ่านหูไปก็จะเขียนได้ ง่ายๆเลย 2 อัน อันนี้ก็คือให้เขียนในคราบเพราะว่า เอาจริงๆจะได้เยอะกับ tcp IP ได้เยอะเนี่ยมันต้องได้ใช้งานอยู่แล้ว งงไหมไม่งงๆๆ จำไม่ได้ก็ไปเปิด Google มาเลย เสร็จแล้วคราวนี้ เนื่องจากเป็นวิชาบรรยายเราต้องมีการ ทำงานร่วมกับเพื่อนนิดนึงนะคะ เราจะได้ ส่วนไปด้วยนะคะ ย่างกุ้ง เนื่องจากเรามีทั้งหมด 30 กว่าคนไหม ถูกเนาะ 20 กว่าๆ 30 OK อันนี้ผ่านไปงานในคาบ งานกลุ่ม จะให้กลุ่มละ 4 คนเราจะ แบบไหนดีคะกันไหม เรารู้จักกันหมดเนาะ ปฏิเสธอย่างรวดเร็วอย่าไม่รู้จักเราจะได้รู้จักกันไง กลุ่มละ 4 คนนะคะ แล้วก็มันจะมีตัวมาตรฐานให้ไปช่วยกันหา ยากหรอกพรุ่งนี้นะแต่ดูๆแล้ว พี่ดามาเป็นหัวข้อนะคะ ก็ไปค้นคว้ามาแล้วก็มาบอกว่าเออแต่มาตรฐานของเราเนี่ย ยังแมนก็ไม่ต้องเรียน การสื่อสาร ไปในเมืองเขาทำอย่างไร ใช้อุปกรณ์แบบไหนได้ระยะทางใกล้ไกลขนาดไหน เน็ต Man ส่งได้ขึ้นตอนทีเดียวไหมระยะทางไกลขนาดไหน Fiber Optic มาส่งใกล้ๆนี้ไกลได้ขนาดไหน ไป 12 19 ตัวนี้จะเป็นการ รวมเสียง ข้อมูลบนระบบเครือข่าย 02.00 น ความปลอดภัย 2.14 บอกไปว่าเป็นโมเด็ม อุปกรณ์เริ่มแรกในการเชื่อมต่อระบบเครือข่ายของเราเองนะคะ แล้วก็ไปคลอง 15 ก็จะเป็นเครือข่ายไร้สายส่วนตัว 802.16 ก็จะเป็นบอร์ดแบนแบบไร้สายหรือว่าไหวไหม ก็จะมีทั้งหมด มี 8 หัวข้อ ก็ของเรามี 30 กว่าคนนะคะ ก็น่าจะได้ประมาณ กลุ่ม กลุ่มจะให้อาจารย์จัดการให้ไหมหรือว่าจะไปจัดการกันเอง กลับเลยใช่ไหม เราจะค้างกันไหม โอเคถ้ากันนอนเราจะได้รู้จักกัน เราทำเป็นรูปแบบรูปแบบรายงานน่าจะมีปัญหาน้อยสามารถที่จะ ช่วยกันได้ K ก็เดี๋ยวให้นักเรียนนักศึกษาทำงานในกลุ่มนะคะก็สำหรับที่ล่างก็ ขอบคุณนะคะก็เดี๋ยวเจอกันรอบหน้าแล้วกันนะคะให้เรียบร้อยแล้ว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PE มาตรฐานสากลด้านเทคโนโลยีคอมพิวเตอร์และดิจิทัล อ.ธิดารัตน์ วันที่ 24 พ.ย. 2565</dc:title>
  <dc:creator/>
  <cp:keywords/>
  <dcterms:created xsi:type="dcterms:W3CDTF">2022-11-29T08:56:58Z</dcterms:created>
  <dcterms:modified xsi:type="dcterms:W3CDTF">2022-11-29T08: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พฤษจิกายน 2565 เวลา 14.00 น.</vt:lpwstr>
  </property>
  <property fmtid="{D5CDD505-2E9C-101B-9397-08002B2CF9AE}" pid="3" name="subtitle">
    <vt:lpwstr/>
  </property>
</Properties>
</file>